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F1A86" w14:textId="28BEAC5A" w:rsidR="00A14568" w:rsidRDefault="00002661">
      <w:pPr>
        <w:pStyle w:val="FirstParagraph"/>
      </w:pPr>
      <w:r>
        <w:rPr>
          <w:noProof/>
        </w:rPr>
        <w:drawing>
          <wp:inline distT="0" distB="0" distL="0" distR="0" wp14:anchorId="35E6B517" wp14:editId="6EBDF644">
            <wp:extent cx="5200072" cy="399010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9829b86f61554d2411b9afb545029cdd6d13f6d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000">
        <w:rPr>
          <w:noProof/>
        </w:rPr>
        <w:drawing>
          <wp:inline distT="0" distB="0" distL="0" distR="0" wp14:anchorId="2BD6364F" wp14:editId="0EF6240D">
            <wp:extent cx="5200015" cy="383177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2f8958d362c0e3ff563d11268013f461bb5a0f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606" cy="384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FC88C" w14:textId="77777777" w:rsidR="00A14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570EB5" wp14:editId="53ABC3EC">
            <wp:extent cx="5602514" cy="245291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7e02df75d2299a6f8595381588ffc4e7c030e8a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171" cy="246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AC0E3" w14:textId="6E0F0866" w:rsidR="00A14568" w:rsidRDefault="00A14568" w:rsidP="00002661">
      <w:pPr>
        <w:pStyle w:val="SourceCode"/>
      </w:pPr>
    </w:p>
    <w:p w14:paraId="4BF6B349" w14:textId="77777777" w:rsidR="00A14568" w:rsidRDefault="00000000">
      <w:pPr>
        <w:pStyle w:val="FirstParagraph"/>
      </w:pPr>
      <w:r>
        <w:rPr>
          <w:noProof/>
        </w:rPr>
        <w:drawing>
          <wp:inline distT="0" distB="0" distL="0" distR="0" wp14:anchorId="2FC4BB28" wp14:editId="45490556">
            <wp:extent cx="5601970" cy="427445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0a8fcaae5a25ff9cafc0705944b85d081dd9617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465" cy="429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AEC2D" w14:textId="77777777" w:rsidR="00A14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FA4DB0" wp14:editId="068ABE78">
            <wp:extent cx="4891314" cy="3563257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978e292e11b95cf81191093c893107c6cf33775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424" cy="359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2545C" w14:textId="77777777" w:rsidR="00A14568" w:rsidRDefault="00000000">
      <w:pPr>
        <w:pStyle w:val="FirstParagraph"/>
      </w:pPr>
      <w:r>
        <w:rPr>
          <w:noProof/>
        </w:rPr>
        <w:drawing>
          <wp:inline distT="0" distB="0" distL="0" distR="0" wp14:anchorId="2CB52635" wp14:editId="3C879C51">
            <wp:extent cx="5116945" cy="413789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051a723d308df7ea4a4f2f5ac41482981df36d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13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CCDF0" w14:textId="77777777" w:rsidR="00A14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8499D5" wp14:editId="03506A90">
            <wp:extent cx="4855029" cy="3635829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92ef41175f7b72f466b9a057c44e46e6c38357d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881" cy="370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00AE1" w14:textId="77777777" w:rsidR="00A14568" w:rsidRDefault="00000000">
      <w:pPr>
        <w:pStyle w:val="FirstParagraph"/>
      </w:pPr>
      <w:r>
        <w:rPr>
          <w:noProof/>
        </w:rPr>
        <w:drawing>
          <wp:inline distT="0" distB="0" distL="0" distR="0" wp14:anchorId="510771CA" wp14:editId="72781F21">
            <wp:extent cx="4746171" cy="39624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983d30640c431b5645a32284df1ca4f8c62ca3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661" cy="399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1D732" w14:textId="77777777" w:rsidR="00A14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CF8D33" wp14:editId="48D38B63">
            <wp:extent cx="5043714" cy="393337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14ece0209a6a6a046c934af69d7df144724e81a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865" cy="398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145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9B6C8" w14:textId="77777777" w:rsidR="00616668" w:rsidRDefault="00616668">
      <w:pPr>
        <w:spacing w:after="0"/>
      </w:pPr>
      <w:r>
        <w:separator/>
      </w:r>
    </w:p>
  </w:endnote>
  <w:endnote w:type="continuationSeparator" w:id="0">
    <w:p w14:paraId="1E4F749A" w14:textId="77777777" w:rsidR="00616668" w:rsidRDefault="00616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753DC" w14:textId="77777777" w:rsidR="00616668" w:rsidRDefault="00616668">
      <w:r>
        <w:separator/>
      </w:r>
    </w:p>
  </w:footnote>
  <w:footnote w:type="continuationSeparator" w:id="0">
    <w:p w14:paraId="5BFFF4FD" w14:textId="77777777" w:rsidR="00616668" w:rsidRDefault="006166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D023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8954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4568"/>
    <w:rsid w:val="00002661"/>
    <w:rsid w:val="00616668"/>
    <w:rsid w:val="00A14568"/>
    <w:rsid w:val="00A9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23D35C"/>
  <w15:docId w15:val="{5884A80F-FC05-4F4C-996A-8C9C6DDE9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bham Kumar</cp:lastModifiedBy>
  <cp:revision>2</cp:revision>
  <dcterms:created xsi:type="dcterms:W3CDTF">1970-01-01T00:00:00Z</dcterms:created>
  <dcterms:modified xsi:type="dcterms:W3CDTF">2024-05-05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